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C9C0F" w14:textId="77777777" w:rsidR="006D48B2" w:rsidRDefault="006D48B2" w:rsidP="006D48B2">
      <w:pPr>
        <w:jc w:val="center"/>
        <w:rPr>
          <w:rFonts w:ascii="Cambria" w:hAnsi="Cambria"/>
          <w:b/>
          <w:sz w:val="36"/>
        </w:rPr>
      </w:pPr>
      <w:r>
        <w:rPr>
          <w:rFonts w:ascii="Cambria" w:hAnsi="Cambria"/>
          <w:b/>
          <w:sz w:val="36"/>
        </w:rPr>
        <w:t xml:space="preserve">Posudek </w:t>
      </w:r>
      <w:r w:rsidR="000B455E">
        <w:rPr>
          <w:rFonts w:ascii="Cambria" w:hAnsi="Cambria"/>
          <w:b/>
          <w:sz w:val="36"/>
        </w:rPr>
        <w:t>vedoucího</w:t>
      </w:r>
      <w:r>
        <w:rPr>
          <w:rFonts w:ascii="Cambria" w:hAnsi="Cambria"/>
          <w:b/>
          <w:sz w:val="36"/>
        </w:rPr>
        <w:t xml:space="preserve"> diplomové práce</w:t>
      </w:r>
    </w:p>
    <w:tbl>
      <w:tblPr>
        <w:tblStyle w:val="Mkatabulky"/>
        <w:tblW w:w="9354" w:type="dxa"/>
        <w:tblLook w:val="04A0" w:firstRow="1" w:lastRow="0" w:firstColumn="1" w:lastColumn="0" w:noHBand="0" w:noVBand="1"/>
      </w:tblPr>
      <w:tblGrid>
        <w:gridCol w:w="534"/>
        <w:gridCol w:w="2678"/>
        <w:gridCol w:w="3071"/>
        <w:gridCol w:w="3071"/>
      </w:tblGrid>
      <w:tr w:rsidR="00D465A9" w:rsidRPr="00D465A9" w14:paraId="454C9C12" w14:textId="77777777" w:rsidTr="00D465A9">
        <w:trPr>
          <w:trHeight w:val="428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0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Příjmení a jméno studenta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1" w14:textId="533FDA04" w:rsidR="006D48B2" w:rsidRPr="00D465A9" w:rsidRDefault="00B8389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</w:rPr>
              <w:t>Tereza Camfrlová</w:t>
            </w:r>
          </w:p>
        </w:tc>
      </w:tr>
      <w:tr w:rsidR="00D465A9" w:rsidRPr="00D465A9" w14:paraId="454C9C15" w14:textId="77777777" w:rsidTr="00D465A9">
        <w:trPr>
          <w:trHeight w:val="41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3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program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4" w14:textId="570E4AAC" w:rsidR="006D48B2" w:rsidRPr="00D465A9" w:rsidRDefault="00B8389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670F8F">
              <w:rPr>
                <w:rFonts w:ascii="Times New Roman" w:hAnsi="Times New Roman" w:cs="Times New Roman"/>
              </w:rPr>
              <w:t>N2808 Chemie a technologie materiálů</w:t>
            </w:r>
          </w:p>
        </w:tc>
      </w:tr>
      <w:tr w:rsidR="00D465A9" w:rsidRPr="00D465A9" w14:paraId="454C9C18" w14:textId="77777777" w:rsidTr="00D465A9">
        <w:trPr>
          <w:trHeight w:val="40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6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obor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7" w14:textId="75F89C1E" w:rsidR="006D48B2" w:rsidRPr="00D465A9" w:rsidRDefault="00B8389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670F8F">
              <w:rPr>
                <w:rFonts w:ascii="Times New Roman" w:hAnsi="Times New Roman" w:cs="Times New Roman"/>
              </w:rPr>
              <w:t>Inženýrství ochrany životního prostředí</w:t>
            </w:r>
          </w:p>
        </w:tc>
      </w:tr>
      <w:tr w:rsidR="00D465A9" w:rsidRPr="00D465A9" w14:paraId="454C9C1C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9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Zaměření  </w:t>
            </w:r>
          </w:p>
          <w:p w14:paraId="454C9C1A" w14:textId="77777777" w:rsidR="006D48B2" w:rsidRPr="00D465A9" w:rsidRDefault="006D48B2" w:rsidP="006D48B2">
            <w:pPr>
              <w:rPr>
                <w:rFonts w:ascii="Times New Roman" w:hAnsi="Times New Roman" w:cs="Times New Roman"/>
                <w:sz w:val="20"/>
              </w:rPr>
            </w:pPr>
            <w:r w:rsidRPr="00D465A9">
              <w:rPr>
                <w:rFonts w:ascii="Times New Roman" w:hAnsi="Times New Roman" w:cs="Times New Roman"/>
                <w:sz w:val="20"/>
              </w:rPr>
              <w:t xml:space="preserve">(pokud se obor dále dělí): 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B" w14:textId="77777777" w:rsidR="006D48B2" w:rsidRPr="00D465A9" w:rsidRDefault="007E7A9D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D465A9" w:rsidRPr="00D465A9" w14:paraId="454C9C1F" w14:textId="77777777" w:rsidTr="00D465A9">
        <w:trPr>
          <w:trHeight w:val="47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D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Ústav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1E" w14:textId="0206703C" w:rsidR="006D48B2" w:rsidRPr="00D465A9" w:rsidRDefault="00B8389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670F8F">
              <w:rPr>
                <w:rFonts w:ascii="Times New Roman" w:hAnsi="Times New Roman" w:cs="Times New Roman"/>
              </w:rPr>
              <w:t>Ústav inženýrství ochrany životního prostředí</w:t>
            </w:r>
          </w:p>
        </w:tc>
      </w:tr>
      <w:tr w:rsidR="00D465A9" w:rsidRPr="00D465A9" w14:paraId="454C9C22" w14:textId="77777777" w:rsidTr="00D465A9">
        <w:trPr>
          <w:trHeight w:val="4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0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Vedoucí diplomové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1" w14:textId="6CFEA2F5" w:rsidR="006D48B2" w:rsidRPr="00D465A9" w:rsidRDefault="00B8389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670F8F">
              <w:rPr>
                <w:rFonts w:ascii="Times New Roman" w:hAnsi="Times New Roman" w:cs="Times New Roman"/>
              </w:rPr>
              <w:t>prof. Mgr. Marek Koutný, Ph.D.</w:t>
            </w:r>
          </w:p>
        </w:tc>
      </w:tr>
      <w:tr w:rsidR="00D465A9" w:rsidRPr="00D465A9" w14:paraId="454C9C25" w14:textId="77777777" w:rsidTr="00D465A9">
        <w:trPr>
          <w:trHeight w:val="43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3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Akademický rok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4" w14:textId="48F4094A" w:rsidR="006D48B2" w:rsidRPr="00D465A9" w:rsidRDefault="00B8389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2018/2019</w:t>
            </w:r>
          </w:p>
        </w:tc>
      </w:tr>
      <w:tr w:rsidR="00D465A9" w:rsidRPr="00D465A9" w14:paraId="454C9C28" w14:textId="77777777" w:rsidTr="00D465A9">
        <w:trPr>
          <w:trHeight w:val="1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6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7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D465A9" w:rsidRPr="00D465A9" w14:paraId="454C9C2B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9" w14:textId="77777777" w:rsidR="006D48B2" w:rsidRPr="00D465A9" w:rsidRDefault="006D48B2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Název diplomové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A" w14:textId="77777777" w:rsidR="006D48B2" w:rsidRPr="00D465A9" w:rsidRDefault="006D48B2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6D48B2" w:rsidRPr="00D465A9" w14:paraId="454C9C2D" w14:textId="77777777" w:rsidTr="00D465A9">
        <w:trPr>
          <w:trHeight w:val="403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C" w14:textId="3F43B944" w:rsidR="00A3668A" w:rsidRPr="00D465A9" w:rsidRDefault="00B83892" w:rsidP="00D465A9">
            <w:pPr>
              <w:ind w:left="142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teriály na bázi syntetického polyesteru: hodnocení biodegradability</w:t>
            </w:r>
          </w:p>
        </w:tc>
      </w:tr>
      <w:tr w:rsidR="00D9546B" w:rsidRPr="00D465A9" w14:paraId="454C9C32" w14:textId="77777777" w:rsidTr="00D465A9">
        <w:trPr>
          <w:trHeight w:val="284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2E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54C9C2F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54C9C30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54C9C31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Hodnocení diplomové práce s využitím klasifikační stupnice ECTS:</w:t>
            </w:r>
          </w:p>
        </w:tc>
      </w:tr>
      <w:tr w:rsidR="00D465A9" w:rsidRPr="00D465A9" w14:paraId="454C9C36" w14:textId="77777777" w:rsidTr="00D465A9">
        <w:trPr>
          <w:trHeight w:val="284"/>
        </w:trPr>
        <w:tc>
          <w:tcPr>
            <w:tcW w:w="62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3" w14:textId="77777777" w:rsidR="00D465A9" w:rsidRPr="005F2D24" w:rsidRDefault="00D465A9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54C9C34" w14:textId="77777777" w:rsidR="00D9546B" w:rsidRPr="005F2D24" w:rsidRDefault="00D9546B" w:rsidP="00D465A9">
            <w:pPr>
              <w:ind w:left="42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Kritérium hodnoc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5" w14:textId="77777777" w:rsidR="00D9546B" w:rsidRPr="005F2D24" w:rsidRDefault="00D9546B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Hodnocení dle ECTS</w:t>
            </w:r>
          </w:p>
        </w:tc>
      </w:tr>
      <w:tr w:rsidR="00D465A9" w:rsidRPr="00D465A9" w14:paraId="454C9C3A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7" w14:textId="77777777" w:rsidR="00D9546B" w:rsidRPr="00C701AC" w:rsidRDefault="00D9546B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8" w14:textId="77777777" w:rsidR="00D9546B" w:rsidRPr="00C701AC" w:rsidRDefault="00D91E54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Aktuálnost použité literatury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009190008"/>
              <w:lock w:val="contentLocked"/>
              <w:placeholder>
                <w:docPart w:val="D1742DC4710D42C78D4644AD8092CC2D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303002481"/>
                  <w:placeholder>
                    <w:docPart w:val="1E6A0C12B60B4D818B689AA454DB33CB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39" w14:textId="52F0831F" w:rsidR="00D9546B" w:rsidRPr="00C701AC" w:rsidRDefault="00B83892" w:rsidP="009F3615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9F3615" w:rsidRPr="00D465A9" w14:paraId="454C9C3E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B" w14:textId="77777777" w:rsidR="009F3615" w:rsidRPr="00C701AC" w:rsidRDefault="009F3615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C" w14:textId="77777777" w:rsidR="009F3615" w:rsidRPr="00C701AC" w:rsidRDefault="009F361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Využití poznatků z literatury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720737482"/>
              <w:lock w:val="contentLocked"/>
              <w:placeholder>
                <w:docPart w:val="4C9A6A9AD986430CAA1BF0F091D47474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9608734"/>
                  <w:placeholder>
                    <w:docPart w:val="F5ED37024CF34F40973E7B559B981AB6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3D" w14:textId="76BD6E3D" w:rsidR="009F3615" w:rsidRPr="00C701AC" w:rsidRDefault="00B83892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9F3615" w:rsidRPr="00D465A9" w14:paraId="454C9C42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3F" w14:textId="77777777" w:rsidR="009F3615" w:rsidRPr="00C701AC" w:rsidRDefault="009F3615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0" w14:textId="77777777" w:rsidR="009F3615" w:rsidRPr="00C701AC" w:rsidRDefault="009F361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Zpracování teoretické části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702944263"/>
              <w:lock w:val="contentLocked"/>
              <w:placeholder>
                <w:docPart w:val="18F51D364E8A4561A30BE43F06E8BE21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269132170"/>
                  <w:placeholder>
                    <w:docPart w:val="17A0F845DF8F443CB15B37B76363E317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41" w14:textId="06940940" w:rsidR="009F3615" w:rsidRPr="00C701AC" w:rsidRDefault="00B83892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9F3615" w:rsidRPr="00D465A9" w14:paraId="454C9C46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3" w14:textId="77777777" w:rsidR="009F3615" w:rsidRPr="00C701AC" w:rsidRDefault="009F3615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4" w14:textId="77777777" w:rsidR="009F3615" w:rsidRPr="00C701AC" w:rsidRDefault="009F361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Popis experimentů a metod řeš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904833230"/>
              <w:lock w:val="contentLocked"/>
              <w:placeholder>
                <w:docPart w:val="D2F064104DB64CB18725FF1F2398DC83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882896756"/>
                  <w:placeholder>
                    <w:docPart w:val="3AD97071EC9147D49D7643F4BC8E9CBB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45" w14:textId="5813B710" w:rsidR="009F3615" w:rsidRPr="00C701AC" w:rsidRDefault="00B83892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9F3615" w:rsidRPr="00D465A9" w14:paraId="454C9C4A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7" w14:textId="77777777" w:rsidR="009F3615" w:rsidRPr="00C701AC" w:rsidRDefault="009F3615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8" w14:textId="77777777" w:rsidR="009F3615" w:rsidRPr="00C701AC" w:rsidRDefault="009F361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Kvalita zpracování výsledků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921062146"/>
              <w:lock w:val="contentLocked"/>
              <w:placeholder>
                <w:docPart w:val="B465F907E14B48F08588018BBCE3C7BC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867186391"/>
                  <w:placeholder>
                    <w:docPart w:val="DC6098B6E2BA4F0082533AA7B8D48042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49" w14:textId="4A6D2635" w:rsidR="009F3615" w:rsidRPr="00C701AC" w:rsidRDefault="00B83892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9F3615" w:rsidRPr="00D465A9" w14:paraId="454C9C4E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B" w14:textId="77777777" w:rsidR="009F3615" w:rsidRPr="00C701AC" w:rsidRDefault="009F3615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C" w14:textId="77777777" w:rsidR="009F3615" w:rsidRPr="00C701AC" w:rsidRDefault="009F361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Interpretace získaných výsledků a jejich diskuz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257719189"/>
              <w:lock w:val="contentLocked"/>
              <w:placeholder>
                <w:docPart w:val="A322C487473F49A68C3D8C98ADF59EE7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329244576"/>
                  <w:placeholder>
                    <w:docPart w:val="D136C1B43D4F4AB6B6F18D7C5A0F5C04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4D" w14:textId="6A8F09C2" w:rsidR="009F3615" w:rsidRPr="00C701AC" w:rsidRDefault="00B83892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9F3615" w:rsidRPr="00D465A9" w14:paraId="454C9C52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4F" w14:textId="77777777" w:rsidR="009F3615" w:rsidRPr="00C701AC" w:rsidRDefault="009F3615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0" w14:textId="77777777" w:rsidR="009F3615" w:rsidRPr="00C701AC" w:rsidRDefault="009F361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Formulace závěrů prác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329365874"/>
              <w:lock w:val="contentLocked"/>
              <w:placeholder>
                <w:docPart w:val="81E606404D1A421CA2874786020FC6D6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438288611"/>
                  <w:placeholder>
                    <w:docPart w:val="4B1DF384339249CEA278EC79D6F93B5C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51" w14:textId="0F016DD0" w:rsidR="009F3615" w:rsidRPr="00C701AC" w:rsidRDefault="00B83892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9F3615" w:rsidRPr="00D465A9" w14:paraId="454C9C56" w14:textId="77777777" w:rsidTr="00D91E54">
        <w:trPr>
          <w:trHeight w:val="510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3" w14:textId="77777777" w:rsidR="009F3615" w:rsidRPr="00C701AC" w:rsidRDefault="009F3615" w:rsidP="00D91E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4" w14:textId="77777777" w:rsidR="009F3615" w:rsidRPr="00C701AC" w:rsidRDefault="009F3615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1AC">
              <w:rPr>
                <w:rFonts w:ascii="Times New Roman" w:hAnsi="Times New Roman" w:cs="Times New Roman"/>
                <w:sz w:val="24"/>
                <w:szCs w:val="24"/>
              </w:rPr>
              <w:t>Přístup studenta k diplomové práci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553147233"/>
              <w:lock w:val="contentLocked"/>
              <w:placeholder>
                <w:docPart w:val="39C77B54AE16407E85A634AD090113B8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984424899"/>
                  <w:placeholder>
                    <w:docPart w:val="EECFB8605DC347DCA3712F631B7FBB0C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55" w14:textId="2C7CF18E" w:rsidR="009F3615" w:rsidRPr="00C701AC" w:rsidRDefault="00B83892" w:rsidP="00D91E54">
                    <w:pPr>
                      <w:ind w:firstLine="380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3B2126" w:rsidRPr="00D465A9" w14:paraId="5110A41A" w14:textId="77777777" w:rsidTr="003B2126">
        <w:trPr>
          <w:trHeight w:val="158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C7851" w14:textId="77777777" w:rsidR="003B2126" w:rsidRPr="005F2D24" w:rsidRDefault="003B2126" w:rsidP="00D954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546B" w:rsidRPr="00D465A9" w14:paraId="454C9C58" w14:textId="77777777" w:rsidTr="003B2126">
        <w:trPr>
          <w:trHeight w:val="583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7" w14:textId="673387FF" w:rsidR="00D9546B" w:rsidRPr="005F2D24" w:rsidRDefault="00D9546B" w:rsidP="003B2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Předloženou práci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681660893"/>
                <w:placeholder>
                  <w:docPart w:val="66ECF47F04404E83BD07F00083F134A7"/>
                </w:placeholder>
                <w:comboBox>
                  <w:listItem w:displayText="doporučuji" w:value="doporučuji"/>
                  <w:listItem w:displayText="nedoporučuji" w:value="nedoporučuji"/>
                </w:comboBox>
              </w:sdtPr>
              <w:sdtEndPr/>
              <w:sdtContent>
                <w:r w:rsidR="00780272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doporučuji</w:t>
                </w:r>
              </w:sdtContent>
            </w:sdt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 k obhajobě a navrhuji hodnocení</w:t>
            </w:r>
          </w:p>
        </w:tc>
      </w:tr>
      <w:tr w:rsidR="009F3615" w:rsidRPr="00D465A9" w14:paraId="454C9C5C" w14:textId="77777777" w:rsidTr="003B2126">
        <w:trPr>
          <w:trHeight w:val="595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9" w14:textId="77777777" w:rsidR="009F3615" w:rsidRPr="00D465A9" w:rsidRDefault="009F3615" w:rsidP="006D4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9C5A" w14:textId="77777777" w:rsidR="009F3615" w:rsidRPr="00D465A9" w:rsidRDefault="009F3615" w:rsidP="006D48B2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758709404"/>
              <w:lock w:val="contentLocked"/>
              <w:placeholder>
                <w:docPart w:val="EA88B6FE2172475B9AA919A7CB2D4A9E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290817417"/>
                  <w:placeholder>
                    <w:docPart w:val="55C65E65A9CB4461B6B7558952EA6416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454C9C5B" w14:textId="6D6D39D4" w:rsidR="009F3615" w:rsidRPr="00D465A9" w:rsidRDefault="00B83892" w:rsidP="009F3615">
                    <w:pPr>
                      <w:jc w:val="center"/>
                      <w:rPr>
                        <w:rFonts w:ascii="Times New Roman" w:hAnsi="Times New Roman" w:cs="Times New Roman"/>
                        <w:b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</w:tbl>
    <w:p w14:paraId="454C9C5D" w14:textId="77777777" w:rsidR="006D48B2" w:rsidRDefault="006D48B2" w:rsidP="006D48B2">
      <w:pPr>
        <w:rPr>
          <w:rFonts w:ascii="Cambria" w:hAnsi="Cambria"/>
          <w:b/>
          <w:sz w:val="24"/>
        </w:rPr>
      </w:pPr>
    </w:p>
    <w:p w14:paraId="454C9C5E" w14:textId="77777777" w:rsidR="007E7A9D" w:rsidRDefault="007E7A9D" w:rsidP="006D48B2">
      <w:pPr>
        <w:rPr>
          <w:rFonts w:ascii="Cambria" w:hAnsi="Cambria"/>
          <w:b/>
          <w:sz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3668A" w:rsidRPr="00A3668A" w14:paraId="454C9C60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4C9C5F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Komentáře k diplomové práci:</w:t>
            </w:r>
          </w:p>
        </w:tc>
      </w:tr>
      <w:tr w:rsidR="00A3668A" w:rsidRPr="00A3668A" w14:paraId="454C9C62" w14:textId="77777777" w:rsidTr="00372AD0">
        <w:trPr>
          <w:trHeight w:val="539"/>
        </w:trPr>
        <w:tc>
          <w:tcPr>
            <w:tcW w:w="9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D1ED55" w14:textId="646A968A" w:rsidR="00A3668A" w:rsidRDefault="00B83892" w:rsidP="00D465A9">
            <w:r w:rsidRPr="008D690E">
              <w:t>Student</w:t>
            </w:r>
            <w:r>
              <w:t>ka</w:t>
            </w:r>
            <w:r w:rsidRPr="008D690E">
              <w:t xml:space="preserve"> byl</w:t>
            </w:r>
            <w:r>
              <w:t>a</w:t>
            </w:r>
            <w:r w:rsidRPr="008D690E">
              <w:t xml:space="preserve"> po celou dobu řešení velmi aktivní a samostatn</w:t>
            </w:r>
            <w:r>
              <w:t>á</w:t>
            </w:r>
            <w:r w:rsidRPr="008D690E">
              <w:t xml:space="preserve"> a odvedl</w:t>
            </w:r>
            <w:r>
              <w:t>a</w:t>
            </w:r>
            <w:r w:rsidRPr="008D690E">
              <w:t xml:space="preserve"> velké množství práce. </w:t>
            </w:r>
            <w:r w:rsidR="00E40CF1">
              <w:t xml:space="preserve">Data, která získala, považuji za velmi kvalitní. Na jejích výsledcích je vidět pečlivost a porozumění problematice. </w:t>
            </w:r>
            <w:r w:rsidRPr="008D690E">
              <w:t>Oceňuji rovněž je</w:t>
            </w:r>
            <w:r>
              <w:t>jí</w:t>
            </w:r>
            <w:r w:rsidRPr="008D690E">
              <w:t xml:space="preserve"> zájem o aplikaci dalších metod</w:t>
            </w:r>
            <w:r>
              <w:t xml:space="preserve"> použitých v případě zkoumaných vzorků</w:t>
            </w:r>
            <w:r w:rsidR="00E40CF1">
              <w:t xml:space="preserve"> a systematičnost s jakou přistupovala k práci.</w:t>
            </w:r>
            <w:r w:rsidRPr="008D690E">
              <w:t xml:space="preserve"> Za velmi dobré považuji rovněž zpracování a diskuzi výsledků, </w:t>
            </w:r>
            <w:r>
              <w:t>kde byla studentka schopna přinést vlastní myšlenky do prezentace a formulace výsledků a jejich diskuze.</w:t>
            </w:r>
            <w:bookmarkStart w:id="0" w:name="_GoBack"/>
            <w:bookmarkEnd w:id="0"/>
          </w:p>
          <w:p w14:paraId="454C9C61" w14:textId="0EF1F82C" w:rsidR="00780272" w:rsidRPr="00A3668A" w:rsidRDefault="00780272" w:rsidP="00D465A9">
            <w:pPr>
              <w:rPr>
                <w:rFonts w:ascii="Times New Roman" w:hAnsi="Times New Roman" w:cs="Times New Roman"/>
                <w:sz w:val="24"/>
              </w:rPr>
            </w:pPr>
            <w:r>
              <w:t>Práce byla zkontrolována v systému Thesis a bylo potvrzeno, že není plagiátem.</w:t>
            </w:r>
          </w:p>
        </w:tc>
      </w:tr>
      <w:tr w:rsidR="00A3668A" w:rsidRPr="00A3668A" w14:paraId="454C9C64" w14:textId="77777777" w:rsidTr="00D465A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4C9C63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Otázky </w:t>
            </w:r>
            <w:r w:rsidR="000B455E">
              <w:rPr>
                <w:rFonts w:ascii="Times New Roman" w:hAnsi="Times New Roman" w:cs="Times New Roman"/>
                <w:b/>
                <w:sz w:val="24"/>
              </w:rPr>
              <w:t>vedoucího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diplomové práce:</w:t>
            </w:r>
          </w:p>
        </w:tc>
      </w:tr>
      <w:tr w:rsidR="00A3668A" w:rsidRPr="00A3668A" w14:paraId="454C9C67" w14:textId="77777777" w:rsidTr="00372AD0">
        <w:trPr>
          <w:trHeight w:val="561"/>
        </w:trPr>
        <w:tc>
          <w:tcPr>
            <w:tcW w:w="9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C9C65" w14:textId="77777777" w:rsidR="00A3668A" w:rsidRDefault="007E7A9D" w:rsidP="00D465A9">
            <w:r w:rsidRPr="00DF017B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F017B">
              <w:instrText xml:space="preserve"> FORMTEXT </w:instrText>
            </w:r>
            <w:r w:rsidRPr="00DF017B">
              <w:fldChar w:fldCharType="separate"/>
            </w:r>
            <w:r w:rsidR="00D465A9">
              <w:t> </w:t>
            </w:r>
            <w:r w:rsidR="00D465A9">
              <w:t> </w:t>
            </w:r>
            <w:r w:rsidR="00D465A9">
              <w:t> </w:t>
            </w:r>
            <w:r w:rsidR="00D465A9">
              <w:t> </w:t>
            </w:r>
            <w:r w:rsidR="00D465A9">
              <w:t> </w:t>
            </w:r>
            <w:r w:rsidRPr="00DF017B">
              <w:fldChar w:fldCharType="end"/>
            </w:r>
          </w:p>
          <w:p w14:paraId="454C9C66" w14:textId="77777777" w:rsidR="00D465A9" w:rsidRDefault="00D465A9" w:rsidP="00D465A9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454C9C68" w14:textId="77777777" w:rsidR="00A3668A" w:rsidRPr="007E7A9D" w:rsidRDefault="00A3668A" w:rsidP="006D48B2">
      <w:pPr>
        <w:rPr>
          <w:rFonts w:ascii="Times New Roman" w:hAnsi="Times New Roman" w:cs="Times New Roman"/>
          <w:sz w:val="24"/>
        </w:rPr>
      </w:pPr>
    </w:p>
    <w:p w14:paraId="454C9C69" w14:textId="795817BF" w:rsidR="00A3668A" w:rsidRDefault="00A3668A" w:rsidP="006D48B2">
      <w:pPr>
        <w:rPr>
          <w:rFonts w:ascii="Times New Roman" w:hAnsi="Times New Roman" w:cs="Times New Roman"/>
        </w:rPr>
      </w:pPr>
      <w:r w:rsidRPr="007E7A9D">
        <w:rPr>
          <w:rFonts w:ascii="Times New Roman" w:hAnsi="Times New Roman" w:cs="Times New Roman"/>
          <w:sz w:val="24"/>
        </w:rPr>
        <w:t>V</w:t>
      </w:r>
      <w:r w:rsidR="003B2126">
        <w:rPr>
          <w:rFonts w:ascii="Times New Roman" w:hAnsi="Times New Roman" w:cs="Times New Roman"/>
          <w:sz w:val="24"/>
        </w:rPr>
        <w:t>e</w:t>
      </w:r>
      <w:r w:rsidR="007E7A9D">
        <w:rPr>
          <w:rFonts w:ascii="Times New Roman" w:hAnsi="Times New Roman" w:cs="Times New Roman"/>
          <w:sz w:val="24"/>
        </w:rPr>
        <w:t xml:space="preserve"> </w:t>
      </w:r>
      <w:r w:rsidR="00B83892" w:rsidRPr="00B83892">
        <w:rPr>
          <w:rFonts w:ascii="Times New Roman" w:hAnsi="Times New Roman" w:cs="Times New Roman"/>
        </w:rPr>
        <w:t>Zlíně</w:t>
      </w:r>
      <w:r w:rsidRPr="007E7A9D">
        <w:rPr>
          <w:rFonts w:ascii="Times New Roman" w:hAnsi="Times New Roman" w:cs="Times New Roman"/>
          <w:sz w:val="24"/>
        </w:rPr>
        <w:t xml:space="preserve"> </w:t>
      </w:r>
      <w:r w:rsidR="007E7A9D" w:rsidRPr="007E7A9D">
        <w:rPr>
          <w:rFonts w:ascii="Times New Roman" w:hAnsi="Times New Roman" w:cs="Times New Roman"/>
        </w:rPr>
        <w:t>dne</w:t>
      </w:r>
      <w:r w:rsidR="007E7A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b/>
          </w:rPr>
          <w:id w:val="283085046"/>
          <w:placeholder>
            <w:docPart w:val="B15381233ABA4ECEA0AA5D43A389E1D3"/>
          </w:placeholder>
          <w:date w:fullDate="2019-05-24T00:00:00Z">
            <w:dateFormat w:val="dd. MM. yyyy"/>
            <w:lid w:val="cs-CZ"/>
            <w:storeMappedDataAs w:val="dateTime"/>
            <w:calendar w:val="gregorian"/>
          </w:date>
        </w:sdtPr>
        <w:sdtEndPr/>
        <w:sdtContent>
          <w:r w:rsidR="00B83892">
            <w:rPr>
              <w:rFonts w:ascii="Times New Roman" w:hAnsi="Times New Roman" w:cs="Times New Roman"/>
              <w:b/>
            </w:rPr>
            <w:t>24. 05. 2019</w:t>
          </w:r>
        </w:sdtContent>
      </w:sdt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</w:p>
    <w:p w14:paraId="454C9C6A" w14:textId="77777777" w:rsidR="007E7A9D" w:rsidRDefault="007E7A9D" w:rsidP="006D48B2">
      <w:pPr>
        <w:rPr>
          <w:rFonts w:ascii="Times New Roman" w:hAnsi="Times New Roman" w:cs="Times New Roman"/>
        </w:rPr>
      </w:pPr>
    </w:p>
    <w:p w14:paraId="454C9C6B" w14:textId="77777777" w:rsidR="007E7A9D" w:rsidRDefault="007E7A9D" w:rsidP="007E7A9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dpis </w:t>
      </w:r>
      <w:r w:rsidR="000B455E">
        <w:rPr>
          <w:rFonts w:ascii="Times New Roman" w:hAnsi="Times New Roman" w:cs="Times New Roman"/>
        </w:rPr>
        <w:t>vedoucího</w:t>
      </w:r>
      <w:r>
        <w:rPr>
          <w:rFonts w:ascii="Times New Roman" w:hAnsi="Times New Roman" w:cs="Times New Roman"/>
        </w:rPr>
        <w:t xml:space="preserve"> diplomové práce</w:t>
      </w:r>
    </w:p>
    <w:p w14:paraId="454C9C6C" w14:textId="77777777" w:rsidR="007E7A9D" w:rsidRPr="007E7A9D" w:rsidRDefault="007E7A9D" w:rsidP="007E7A9D">
      <w:pPr>
        <w:jc w:val="right"/>
        <w:rPr>
          <w:rFonts w:ascii="Times New Roman" w:hAnsi="Times New Roman" w:cs="Times New Roman"/>
          <w:sz w:val="24"/>
        </w:rPr>
      </w:pPr>
    </w:p>
    <w:sectPr w:rsidR="007E7A9D" w:rsidRPr="007E7A9D" w:rsidSect="00A3668A">
      <w:headerReference w:type="default" r:id="rId7"/>
      <w:footerReference w:type="default" r:id="rId8"/>
      <w:pgSz w:w="11906" w:h="16838"/>
      <w:pgMar w:top="12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66555E" w14:textId="77777777" w:rsidR="00FA055D" w:rsidRDefault="00FA055D" w:rsidP="006D48B2">
      <w:pPr>
        <w:spacing w:after="0" w:line="240" w:lineRule="auto"/>
      </w:pPr>
      <w:r>
        <w:separator/>
      </w:r>
    </w:p>
  </w:endnote>
  <w:endnote w:type="continuationSeparator" w:id="0">
    <w:p w14:paraId="204288A0" w14:textId="77777777" w:rsidR="00FA055D" w:rsidRDefault="00FA055D" w:rsidP="006D4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9C75" w14:textId="124F675F" w:rsidR="00A3668A" w:rsidRDefault="00A3668A" w:rsidP="00A3668A">
    <w:pPr>
      <w:pStyle w:val="Zpat"/>
      <w:rPr>
        <w:rStyle w:val="slostrnky"/>
        <w:sz w:val="20"/>
        <w:szCs w:val="20"/>
      </w:rPr>
    </w:pPr>
    <w:r w:rsidRPr="00C64195">
      <w:rPr>
        <w:sz w:val="20"/>
        <w:szCs w:val="20"/>
      </w:rPr>
      <w:t xml:space="preserve">Posudek </w:t>
    </w:r>
    <w:r w:rsidR="000B455E">
      <w:rPr>
        <w:sz w:val="20"/>
        <w:szCs w:val="20"/>
      </w:rPr>
      <w:t>vedoucího</w:t>
    </w:r>
    <w:r w:rsidRPr="00C64195">
      <w:rPr>
        <w:sz w:val="20"/>
        <w:szCs w:val="20"/>
      </w:rPr>
      <w:t xml:space="preserve"> diplomové práce</w:t>
    </w:r>
    <w:r w:rsidRPr="00C64195">
      <w:rPr>
        <w:sz w:val="20"/>
        <w:szCs w:val="20"/>
      </w:rPr>
      <w:tab/>
    </w:r>
    <w:r w:rsidRPr="00C64195">
      <w:rPr>
        <w:sz w:val="20"/>
        <w:szCs w:val="20"/>
      </w:rPr>
      <w:tab/>
      <w:t xml:space="preserve">Strana 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PAGE </w:instrText>
    </w:r>
    <w:r w:rsidRPr="00C64195">
      <w:rPr>
        <w:rStyle w:val="slostrnky"/>
        <w:sz w:val="20"/>
        <w:szCs w:val="20"/>
      </w:rPr>
      <w:fldChar w:fldCharType="separate"/>
    </w:r>
    <w:r w:rsidR="00FA055D">
      <w:rPr>
        <w:rStyle w:val="slostrnky"/>
        <w:noProof/>
        <w:sz w:val="20"/>
        <w:szCs w:val="20"/>
      </w:rPr>
      <w:t>1</w:t>
    </w:r>
    <w:r w:rsidRPr="00C64195">
      <w:rPr>
        <w:rStyle w:val="slostrnky"/>
        <w:sz w:val="20"/>
        <w:szCs w:val="20"/>
      </w:rPr>
      <w:fldChar w:fldCharType="end"/>
    </w:r>
    <w:r w:rsidRPr="00C64195">
      <w:rPr>
        <w:rStyle w:val="slostrnky"/>
        <w:sz w:val="20"/>
        <w:szCs w:val="20"/>
      </w:rPr>
      <w:t>/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NUMPAGES </w:instrText>
    </w:r>
    <w:r w:rsidRPr="00C64195">
      <w:rPr>
        <w:rStyle w:val="slostrnky"/>
        <w:sz w:val="20"/>
        <w:szCs w:val="20"/>
      </w:rPr>
      <w:fldChar w:fldCharType="separate"/>
    </w:r>
    <w:r w:rsidR="00FA055D">
      <w:rPr>
        <w:rStyle w:val="slostrnky"/>
        <w:noProof/>
        <w:sz w:val="20"/>
        <w:szCs w:val="20"/>
      </w:rPr>
      <w:t>1</w:t>
    </w:r>
    <w:r w:rsidRPr="00C64195">
      <w:rPr>
        <w:rStyle w:val="slostrnky"/>
        <w:sz w:val="20"/>
        <w:szCs w:val="20"/>
      </w:rPr>
      <w:fldChar w:fldCharType="end"/>
    </w:r>
  </w:p>
  <w:p w14:paraId="454C9C76" w14:textId="322B4A77" w:rsidR="00A3668A" w:rsidRPr="00C64195" w:rsidRDefault="00A3668A" w:rsidP="00A3668A">
    <w:pPr>
      <w:pStyle w:val="Zpat"/>
      <w:rPr>
        <w:rStyle w:val="slostrnky"/>
        <w:sz w:val="20"/>
        <w:szCs w:val="20"/>
      </w:rPr>
    </w:pPr>
    <w:r>
      <w:rPr>
        <w:rStyle w:val="slostrnky"/>
        <w:sz w:val="20"/>
        <w:szCs w:val="20"/>
      </w:rPr>
      <w:t>Verze 201</w:t>
    </w:r>
    <w:r w:rsidR="001C7C23">
      <w:rPr>
        <w:rStyle w:val="slostrnky"/>
        <w:sz w:val="20"/>
        <w:szCs w:val="20"/>
      </w:rPr>
      <w:t>9</w:t>
    </w:r>
    <w:r w:rsidR="00D465A9">
      <w:rPr>
        <w:rStyle w:val="slostrnky"/>
        <w:sz w:val="20"/>
        <w:szCs w:val="20"/>
      </w:rPr>
      <w:t>/</w:t>
    </w:r>
    <w:r>
      <w:rPr>
        <w:rStyle w:val="slostrnky"/>
        <w:sz w:val="20"/>
        <w:szCs w:val="20"/>
      </w:rPr>
      <w:t>05</w:t>
    </w:r>
  </w:p>
  <w:p w14:paraId="454C9C77" w14:textId="77777777" w:rsidR="00A3668A" w:rsidRDefault="00A3668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F18752" w14:textId="77777777" w:rsidR="00FA055D" w:rsidRDefault="00FA055D" w:rsidP="006D48B2">
      <w:pPr>
        <w:spacing w:after="0" w:line="240" w:lineRule="auto"/>
      </w:pPr>
      <w:r>
        <w:separator/>
      </w:r>
    </w:p>
  </w:footnote>
  <w:footnote w:type="continuationSeparator" w:id="0">
    <w:p w14:paraId="6941C024" w14:textId="77777777" w:rsidR="00FA055D" w:rsidRDefault="00FA055D" w:rsidP="006D4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9C71" w14:textId="77777777" w:rsidR="006D48B2" w:rsidRDefault="006D48B2" w:rsidP="006D48B2">
    <w:pPr>
      <w:pStyle w:val="Zhlav"/>
      <w:ind w:hanging="567"/>
    </w:pPr>
    <w:r>
      <w:rPr>
        <w:b/>
        <w:noProof/>
        <w:color w:val="FF0000"/>
        <w:sz w:val="28"/>
        <w:szCs w:val="28"/>
        <w:lang w:val="en-US"/>
      </w:rPr>
      <w:drawing>
        <wp:inline distT="0" distB="0" distL="0" distR="0" wp14:anchorId="454C9C78" wp14:editId="454C9C79">
          <wp:extent cx="3152775" cy="590550"/>
          <wp:effectExtent l="0" t="0" r="9525" b="0"/>
          <wp:docPr id="4" name="Obrázek 4" descr="ft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t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966" b="20511"/>
                  <a:stretch>
                    <a:fillRect/>
                  </a:stretch>
                </pic:blipFill>
                <pic:spPr bwMode="auto">
                  <a:xfrm>
                    <a:off x="0" y="0"/>
                    <a:ext cx="31527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54C9C72" w14:textId="77777777" w:rsidR="006D48B2" w:rsidRDefault="006D48B2" w:rsidP="006D48B2">
    <w:pPr>
      <w:pStyle w:val="Zhlav"/>
      <w:ind w:hanging="567"/>
      <w:jc w:val="right"/>
      <w:rPr>
        <w:b/>
      </w:rPr>
    </w:pPr>
    <w:r>
      <w:rPr>
        <w:b/>
      </w:rPr>
      <w:t>Vavrečkova 275</w:t>
    </w:r>
  </w:p>
  <w:p w14:paraId="454C9C73" w14:textId="123BF7BF" w:rsidR="006D48B2" w:rsidRDefault="001C7C23" w:rsidP="00D465A9">
    <w:pPr>
      <w:pStyle w:val="Zhlav"/>
      <w:pBdr>
        <w:bottom w:val="single" w:sz="6" w:space="1" w:color="auto"/>
      </w:pBdr>
      <w:jc w:val="right"/>
      <w:rPr>
        <w:b/>
      </w:rPr>
    </w:pPr>
    <w:r>
      <w:rPr>
        <w:b/>
      </w:rPr>
      <w:t xml:space="preserve">760 01 </w:t>
    </w:r>
    <w:r w:rsidR="006D48B2">
      <w:rPr>
        <w:b/>
      </w:rPr>
      <w:t>Zlín</w:t>
    </w:r>
  </w:p>
  <w:p w14:paraId="454C9C74" w14:textId="77777777" w:rsidR="006D48B2" w:rsidRPr="00A3668A" w:rsidRDefault="006D48B2" w:rsidP="006D48B2">
    <w:pPr>
      <w:pStyle w:val="Zhlav"/>
      <w:ind w:hanging="567"/>
      <w:jc w:val="right"/>
      <w:rPr>
        <w:b/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TIzNjawMDE1NDFQ0lEKTi0uzszPAykwrgUAG//+CiwAAAA="/>
  </w:docVars>
  <w:rsids>
    <w:rsidRoot w:val="006D48B2"/>
    <w:rsid w:val="000B455E"/>
    <w:rsid w:val="001C7C23"/>
    <w:rsid w:val="002507C0"/>
    <w:rsid w:val="00282E3A"/>
    <w:rsid w:val="002E0174"/>
    <w:rsid w:val="00372AD0"/>
    <w:rsid w:val="003B2126"/>
    <w:rsid w:val="00455546"/>
    <w:rsid w:val="00504CCD"/>
    <w:rsid w:val="005F2D24"/>
    <w:rsid w:val="0068443A"/>
    <w:rsid w:val="006D48B2"/>
    <w:rsid w:val="00735679"/>
    <w:rsid w:val="00780272"/>
    <w:rsid w:val="007E7A9D"/>
    <w:rsid w:val="008527D7"/>
    <w:rsid w:val="00912611"/>
    <w:rsid w:val="009E628A"/>
    <w:rsid w:val="009F3615"/>
    <w:rsid w:val="00A3668A"/>
    <w:rsid w:val="00B83892"/>
    <w:rsid w:val="00C701AC"/>
    <w:rsid w:val="00CC665C"/>
    <w:rsid w:val="00D465A9"/>
    <w:rsid w:val="00D91E54"/>
    <w:rsid w:val="00D9546B"/>
    <w:rsid w:val="00E40CF1"/>
    <w:rsid w:val="00E41800"/>
    <w:rsid w:val="00E93976"/>
    <w:rsid w:val="00FA055D"/>
    <w:rsid w:val="00FA6DBB"/>
    <w:rsid w:val="00FD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4C9C0F"/>
  <w15:docId w15:val="{52486E38-4366-41B3-ADEE-E6C8AF549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48B2"/>
  </w:style>
  <w:style w:type="paragraph" w:styleId="Zpat">
    <w:name w:val="footer"/>
    <w:basedOn w:val="Normln"/>
    <w:link w:val="ZpatChar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48B2"/>
  </w:style>
  <w:style w:type="paragraph" w:styleId="Textbubliny">
    <w:name w:val="Balloon Text"/>
    <w:basedOn w:val="Normln"/>
    <w:link w:val="TextbublinyChar"/>
    <w:uiPriority w:val="99"/>
    <w:semiHidden/>
    <w:unhideWhenUsed/>
    <w:rsid w:val="006D4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D48B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6D4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nky">
    <w:name w:val="page number"/>
    <w:basedOn w:val="Standardnpsmoodstavce"/>
    <w:rsid w:val="00A36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7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1742DC4710D42C78D4644AD8092CC2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D28BC0-EEF8-4432-9BAE-076C18271FBD}"/>
      </w:docPartPr>
      <w:docPartBody>
        <w:p w:rsidR="00677192" w:rsidRDefault="004C7771" w:rsidP="004C7771">
          <w:pPr>
            <w:pStyle w:val="D1742DC4710D42C78D4644AD8092CC2D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1E6A0C12B60B4D818B689AA454DB33C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5D2763F-05FA-4C6D-B04E-25C4C2D09A24}"/>
      </w:docPartPr>
      <w:docPartBody>
        <w:p w:rsidR="00677192" w:rsidRDefault="004C7771" w:rsidP="004C7771">
          <w:pPr>
            <w:pStyle w:val="1E6A0C12B60B4D818B689AA454DB33CB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4C9A6A9AD986430CAA1BF0F091D474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4BC4DB-34E3-47B7-9845-9055936660C5}"/>
      </w:docPartPr>
      <w:docPartBody>
        <w:p w:rsidR="00677192" w:rsidRDefault="004C7771" w:rsidP="004C7771">
          <w:pPr>
            <w:pStyle w:val="4C9A6A9AD986430CAA1BF0F091D47474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5ED37024CF34F40973E7B559B981AB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4B85DC-28E7-4A80-BA05-BFDBA7662F6D}"/>
      </w:docPartPr>
      <w:docPartBody>
        <w:p w:rsidR="00677192" w:rsidRDefault="004C7771" w:rsidP="004C7771">
          <w:pPr>
            <w:pStyle w:val="F5ED37024CF34F40973E7B559B981AB6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8F51D364E8A4561A30BE43F06E8BE2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26B3C61-A18A-4E12-AF20-0A9244820BF1}"/>
      </w:docPartPr>
      <w:docPartBody>
        <w:p w:rsidR="00677192" w:rsidRDefault="004C7771" w:rsidP="004C7771">
          <w:pPr>
            <w:pStyle w:val="18F51D364E8A4561A30BE43F06E8BE21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17A0F845DF8F443CB15B37B76363E31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CF28F8-5C60-4CDD-9E26-C15FE8ADC42D}"/>
      </w:docPartPr>
      <w:docPartBody>
        <w:p w:rsidR="00677192" w:rsidRDefault="004C7771" w:rsidP="004C7771">
          <w:pPr>
            <w:pStyle w:val="17A0F845DF8F443CB15B37B76363E317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D2F064104DB64CB18725FF1F2398DC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47461E3-322F-4A36-9D2A-58B628E2ABC6}"/>
      </w:docPartPr>
      <w:docPartBody>
        <w:p w:rsidR="00677192" w:rsidRDefault="004C7771" w:rsidP="004C7771">
          <w:pPr>
            <w:pStyle w:val="D2F064104DB64CB18725FF1F2398DC83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3AD97071EC9147D49D7643F4BC8E9C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982B4B-C350-4BDA-9B6F-CD6EB6E112FE}"/>
      </w:docPartPr>
      <w:docPartBody>
        <w:p w:rsidR="00677192" w:rsidRDefault="004C7771" w:rsidP="004C7771">
          <w:pPr>
            <w:pStyle w:val="3AD97071EC9147D49D7643F4BC8E9CBB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465F907E14B48F08588018BBCE3C7B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0B7446A-310B-4FCE-ADCF-EF08C046F7F5}"/>
      </w:docPartPr>
      <w:docPartBody>
        <w:p w:rsidR="00677192" w:rsidRDefault="004C7771" w:rsidP="004C7771">
          <w:pPr>
            <w:pStyle w:val="B465F907E14B48F08588018BBCE3C7BC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C6098B6E2BA4F0082533AA7B8D4804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3A01D5-0D5D-4080-AC09-F5D6FBBCFA16}"/>
      </w:docPartPr>
      <w:docPartBody>
        <w:p w:rsidR="00677192" w:rsidRDefault="004C7771" w:rsidP="004C7771">
          <w:pPr>
            <w:pStyle w:val="DC6098B6E2BA4F0082533AA7B8D48042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A322C487473F49A68C3D8C98ADF59E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5862FD1-159E-4E33-BE03-BD723A6E0F6F}"/>
      </w:docPartPr>
      <w:docPartBody>
        <w:p w:rsidR="00677192" w:rsidRDefault="004C7771" w:rsidP="004C7771">
          <w:pPr>
            <w:pStyle w:val="A322C487473F49A68C3D8C98ADF59EE7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136C1B43D4F4AB6B6F18D7C5A0F5C0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D6A37A4-D0B8-4056-A7A3-E0FAA7984D71}"/>
      </w:docPartPr>
      <w:docPartBody>
        <w:p w:rsidR="00677192" w:rsidRDefault="004C7771" w:rsidP="004C7771">
          <w:pPr>
            <w:pStyle w:val="D136C1B43D4F4AB6B6F18D7C5A0F5C04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81E606404D1A421CA2874786020FC6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2DF0F5-85A0-4CDC-8C9C-8ABBBB0BE1D2}"/>
      </w:docPartPr>
      <w:docPartBody>
        <w:p w:rsidR="00677192" w:rsidRDefault="004C7771" w:rsidP="004C7771">
          <w:pPr>
            <w:pStyle w:val="81E606404D1A421CA2874786020FC6D6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4B1DF384339249CEA278EC79D6F93B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C89B78-F033-4DE3-AFBF-7DF45FB3E9C1}"/>
      </w:docPartPr>
      <w:docPartBody>
        <w:p w:rsidR="00677192" w:rsidRDefault="004C7771" w:rsidP="004C7771">
          <w:pPr>
            <w:pStyle w:val="4B1DF384339249CEA278EC79D6F93B5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39C77B54AE16407E85A634AD090113B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C997DE-1839-4B17-AFA1-9567A424E7B5}"/>
      </w:docPartPr>
      <w:docPartBody>
        <w:p w:rsidR="00677192" w:rsidRDefault="004C7771" w:rsidP="004C7771">
          <w:pPr>
            <w:pStyle w:val="39C77B54AE16407E85A634AD090113B8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ECFB8605DC347DCA3712F631B7FBB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1AC394-C71A-4846-92FD-6700A77D5FC0}"/>
      </w:docPartPr>
      <w:docPartBody>
        <w:p w:rsidR="00677192" w:rsidRDefault="004C7771" w:rsidP="004C7771">
          <w:pPr>
            <w:pStyle w:val="EECFB8605DC347DCA3712F631B7FBB0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EA88B6FE2172475B9AA919A7CB2D4A9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360F4C-1FD4-4E41-BC41-E8F4FF38BF5F}"/>
      </w:docPartPr>
      <w:docPartBody>
        <w:p w:rsidR="00677192" w:rsidRDefault="004C7771" w:rsidP="004C7771">
          <w:pPr>
            <w:pStyle w:val="EA88B6FE2172475B9AA919A7CB2D4A9E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5C65E65A9CB4461B6B7558952EA641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EC0AB2-7ADD-43CA-8836-661519D3BA9B}"/>
      </w:docPartPr>
      <w:docPartBody>
        <w:p w:rsidR="00677192" w:rsidRDefault="004C7771" w:rsidP="004C7771">
          <w:pPr>
            <w:pStyle w:val="55C65E65A9CB4461B6B7558952EA6416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66ECF47F04404E83BD07F00083F134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75982B-7B15-45DC-B9A9-23CDBD16DC43}"/>
      </w:docPartPr>
      <w:docPartBody>
        <w:p w:rsidR="00677192" w:rsidRDefault="004C7771" w:rsidP="004C7771">
          <w:pPr>
            <w:pStyle w:val="66ECF47F04404E83BD07F00083F134A7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15381233ABA4ECEA0AA5D43A389E1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6C03736-FEB1-4DC8-A4FD-D35FD15BCAAD}"/>
      </w:docPartPr>
      <w:docPartBody>
        <w:p w:rsidR="00677192" w:rsidRDefault="004C7771" w:rsidP="004C7771">
          <w:pPr>
            <w:pStyle w:val="B15381233ABA4ECEA0AA5D43A389E1D3"/>
          </w:pPr>
          <w:r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7771"/>
    <w:rsid w:val="003F3E2A"/>
    <w:rsid w:val="004C7771"/>
    <w:rsid w:val="00677192"/>
    <w:rsid w:val="007F57C2"/>
    <w:rsid w:val="00C52BC7"/>
    <w:rsid w:val="00F41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C7771"/>
  </w:style>
  <w:style w:type="paragraph" w:customStyle="1" w:styleId="8E7EA3238CBB409FB88783CF890F4FDC">
    <w:name w:val="8E7EA3238CBB409FB88783CF890F4FDC"/>
    <w:rsid w:val="004C7771"/>
  </w:style>
  <w:style w:type="paragraph" w:customStyle="1" w:styleId="6984E48172674EA18BBDE845B1A2D93E">
    <w:name w:val="6984E48172674EA18BBDE845B1A2D93E"/>
    <w:rsid w:val="004C7771"/>
  </w:style>
  <w:style w:type="paragraph" w:customStyle="1" w:styleId="D1742DC4710D42C78D4644AD8092CC2D">
    <w:name w:val="D1742DC4710D42C78D4644AD8092CC2D"/>
    <w:rsid w:val="004C7771"/>
  </w:style>
  <w:style w:type="paragraph" w:customStyle="1" w:styleId="1E6A0C12B60B4D818B689AA454DB33CB">
    <w:name w:val="1E6A0C12B60B4D818B689AA454DB33CB"/>
    <w:rsid w:val="004C7771"/>
  </w:style>
  <w:style w:type="paragraph" w:customStyle="1" w:styleId="4C9A6A9AD986430CAA1BF0F091D47474">
    <w:name w:val="4C9A6A9AD986430CAA1BF0F091D47474"/>
    <w:rsid w:val="004C7771"/>
  </w:style>
  <w:style w:type="paragraph" w:customStyle="1" w:styleId="F5ED37024CF34F40973E7B559B981AB6">
    <w:name w:val="F5ED37024CF34F40973E7B559B981AB6"/>
    <w:rsid w:val="004C7771"/>
  </w:style>
  <w:style w:type="paragraph" w:customStyle="1" w:styleId="18F51D364E8A4561A30BE43F06E8BE21">
    <w:name w:val="18F51D364E8A4561A30BE43F06E8BE21"/>
    <w:rsid w:val="004C7771"/>
  </w:style>
  <w:style w:type="paragraph" w:customStyle="1" w:styleId="17A0F845DF8F443CB15B37B76363E317">
    <w:name w:val="17A0F845DF8F443CB15B37B76363E317"/>
    <w:rsid w:val="004C7771"/>
  </w:style>
  <w:style w:type="paragraph" w:customStyle="1" w:styleId="D2F064104DB64CB18725FF1F2398DC83">
    <w:name w:val="D2F064104DB64CB18725FF1F2398DC83"/>
    <w:rsid w:val="004C7771"/>
  </w:style>
  <w:style w:type="paragraph" w:customStyle="1" w:styleId="3AD97071EC9147D49D7643F4BC8E9CBB">
    <w:name w:val="3AD97071EC9147D49D7643F4BC8E9CBB"/>
    <w:rsid w:val="004C7771"/>
  </w:style>
  <w:style w:type="paragraph" w:customStyle="1" w:styleId="B465F907E14B48F08588018BBCE3C7BC">
    <w:name w:val="B465F907E14B48F08588018BBCE3C7BC"/>
    <w:rsid w:val="004C7771"/>
  </w:style>
  <w:style w:type="paragraph" w:customStyle="1" w:styleId="DC6098B6E2BA4F0082533AA7B8D48042">
    <w:name w:val="DC6098B6E2BA4F0082533AA7B8D48042"/>
    <w:rsid w:val="004C7771"/>
  </w:style>
  <w:style w:type="paragraph" w:customStyle="1" w:styleId="A322C487473F49A68C3D8C98ADF59EE7">
    <w:name w:val="A322C487473F49A68C3D8C98ADF59EE7"/>
    <w:rsid w:val="004C7771"/>
  </w:style>
  <w:style w:type="paragraph" w:customStyle="1" w:styleId="D136C1B43D4F4AB6B6F18D7C5A0F5C04">
    <w:name w:val="D136C1B43D4F4AB6B6F18D7C5A0F5C04"/>
    <w:rsid w:val="004C7771"/>
  </w:style>
  <w:style w:type="paragraph" w:customStyle="1" w:styleId="81E606404D1A421CA2874786020FC6D6">
    <w:name w:val="81E606404D1A421CA2874786020FC6D6"/>
    <w:rsid w:val="004C7771"/>
  </w:style>
  <w:style w:type="paragraph" w:customStyle="1" w:styleId="4B1DF384339249CEA278EC79D6F93B5C">
    <w:name w:val="4B1DF384339249CEA278EC79D6F93B5C"/>
    <w:rsid w:val="004C7771"/>
  </w:style>
  <w:style w:type="paragraph" w:customStyle="1" w:styleId="39C77B54AE16407E85A634AD090113B8">
    <w:name w:val="39C77B54AE16407E85A634AD090113B8"/>
    <w:rsid w:val="004C7771"/>
  </w:style>
  <w:style w:type="paragraph" w:customStyle="1" w:styleId="EECFB8605DC347DCA3712F631B7FBB0C">
    <w:name w:val="EECFB8605DC347DCA3712F631B7FBB0C"/>
    <w:rsid w:val="004C7771"/>
  </w:style>
  <w:style w:type="paragraph" w:customStyle="1" w:styleId="EA88B6FE2172475B9AA919A7CB2D4A9E">
    <w:name w:val="EA88B6FE2172475B9AA919A7CB2D4A9E"/>
    <w:rsid w:val="004C7771"/>
  </w:style>
  <w:style w:type="paragraph" w:customStyle="1" w:styleId="55C65E65A9CB4461B6B7558952EA6416">
    <w:name w:val="55C65E65A9CB4461B6B7558952EA6416"/>
    <w:rsid w:val="004C7771"/>
  </w:style>
  <w:style w:type="paragraph" w:customStyle="1" w:styleId="66ECF47F04404E83BD07F00083F134A7">
    <w:name w:val="66ECF47F04404E83BD07F00083F134A7"/>
    <w:rsid w:val="004C7771"/>
  </w:style>
  <w:style w:type="paragraph" w:customStyle="1" w:styleId="B15381233ABA4ECEA0AA5D43A389E1D3">
    <w:name w:val="B15381233ABA4ECEA0AA5D43A389E1D3"/>
    <w:rsid w:val="004C77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D612C7-D01B-4696-BAFF-6BC0BFA04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tková Jitka</dc:creator>
  <cp:lastModifiedBy>Marek Koutný</cp:lastModifiedBy>
  <cp:revision>4</cp:revision>
  <dcterms:created xsi:type="dcterms:W3CDTF">2019-05-24T06:33:00Z</dcterms:created>
  <dcterms:modified xsi:type="dcterms:W3CDTF">2019-05-30T06:17:00Z</dcterms:modified>
</cp:coreProperties>
</file>